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E6EFA" w14:textId="3EC8A80A" w:rsidR="00B22FB7" w:rsidRPr="006C65E1" w:rsidRDefault="00F8472B">
      <w:pPr>
        <w:rPr>
          <w:b/>
          <w:bCs/>
          <w:sz w:val="40"/>
          <w:szCs w:val="40"/>
        </w:rPr>
      </w:pPr>
      <w:r w:rsidRPr="00F8472B">
        <w:rPr>
          <w:b/>
          <w:bCs/>
          <w:sz w:val="40"/>
          <w:szCs w:val="40"/>
        </w:rPr>
        <w:t>Create UI for a new canvas app</w:t>
      </w:r>
    </w:p>
    <w:p w14:paraId="7751F5C6" w14:textId="77777777" w:rsidR="00F8472B" w:rsidRDefault="00F8472B" w:rsidP="00F8472B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Log into </w:t>
      </w:r>
      <w:hyperlink r:id="rId5" w:tgtFrame="az-portal" w:history="1">
        <w:r>
          <w:rPr>
            <w:rStyle w:val="Hyperlink"/>
            <w:rFonts w:ascii="Segoe UI" w:hAnsi="Segoe UI" w:cs="Segoe UI"/>
          </w:rPr>
          <w:t>Power Apps</w:t>
        </w:r>
      </w:hyperlink>
      <w:r>
        <w:rPr>
          <w:rFonts w:ascii="Segoe UI" w:hAnsi="Segoe UI" w:cs="Segoe UI"/>
          <w:color w:val="171717"/>
        </w:rPr>
        <w:t>.</w:t>
      </w:r>
    </w:p>
    <w:p w14:paraId="1E4EADBC" w14:textId="77777777" w:rsidR="00F8472B" w:rsidRDefault="00F8472B" w:rsidP="00F8472B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 Home screen select </w:t>
      </w:r>
      <w:r>
        <w:rPr>
          <w:rStyle w:val="Strong"/>
          <w:rFonts w:ascii="Segoe UI" w:hAnsi="Segoe UI" w:cs="Segoe UI"/>
          <w:color w:val="171717"/>
        </w:rPr>
        <w:t>Canvas app from blank</w:t>
      </w:r>
      <w:r>
        <w:rPr>
          <w:rFonts w:ascii="Segoe UI" w:hAnsi="Segoe UI" w:cs="Segoe UI"/>
          <w:color w:val="171717"/>
        </w:rPr>
        <w:t>.</w:t>
      </w:r>
    </w:p>
    <w:p w14:paraId="4B6BC210" w14:textId="73470107" w:rsidR="00F8472B" w:rsidRDefault="00F8472B" w:rsidP="00F8472B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1A8B537C" wp14:editId="1D12BF71">
            <wp:extent cx="2884170" cy="2561590"/>
            <wp:effectExtent l="0" t="0" r="0" b="0"/>
            <wp:docPr id="10" name="Picture 10" descr="Screenshot of the Canvas app from blank feat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of the Canvas app from blank feature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170" cy="256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0C592" w14:textId="77777777" w:rsidR="00F8472B" w:rsidRDefault="00F8472B" w:rsidP="00F8472B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Name your app </w:t>
      </w:r>
      <w:r>
        <w:rPr>
          <w:rStyle w:val="Strong"/>
          <w:rFonts w:ascii="Segoe UI" w:hAnsi="Segoe UI" w:cs="Segoe UI"/>
          <w:color w:val="171717"/>
        </w:rPr>
        <w:t>New UI App</w:t>
      </w:r>
      <w:r>
        <w:rPr>
          <w:rFonts w:ascii="Segoe UI" w:hAnsi="Segoe UI" w:cs="Segoe UI"/>
          <w:color w:val="171717"/>
        </w:rPr>
        <w:t> and click </w:t>
      </w:r>
      <w:r>
        <w:rPr>
          <w:rStyle w:val="Strong"/>
          <w:rFonts w:ascii="Segoe UI" w:hAnsi="Segoe UI" w:cs="Segoe UI"/>
          <w:color w:val="171717"/>
        </w:rPr>
        <w:t>Create</w:t>
      </w:r>
      <w:r>
        <w:rPr>
          <w:rFonts w:ascii="Segoe UI" w:hAnsi="Segoe UI" w:cs="Segoe UI"/>
          <w:color w:val="171717"/>
        </w:rPr>
        <w:t>.</w:t>
      </w:r>
    </w:p>
    <w:p w14:paraId="38A818C7" w14:textId="2C15B080" w:rsidR="00F8472B" w:rsidRDefault="00F8472B" w:rsidP="00F8472B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6E0E8819" wp14:editId="7B169316">
            <wp:extent cx="5731510" cy="3683000"/>
            <wp:effectExtent l="0" t="0" r="2540" b="0"/>
            <wp:docPr id="9" name="Picture 9" descr="Screenshot of the new app named New UI App with Create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 of the new app named New UI App with Create button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B609D" w14:textId="77777777" w:rsidR="00F8472B" w:rsidRDefault="00F8472B" w:rsidP="00F8472B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new app, select the </w:t>
      </w:r>
      <w:r>
        <w:rPr>
          <w:rStyle w:val="Strong"/>
          <w:rFonts w:ascii="Segoe UI" w:hAnsi="Segoe UI" w:cs="Segoe UI"/>
          <w:color w:val="171717"/>
        </w:rPr>
        <w:t>Insert</w:t>
      </w:r>
      <w:r>
        <w:rPr>
          <w:rFonts w:ascii="Segoe UI" w:hAnsi="Segoe UI" w:cs="Segoe UI"/>
          <w:color w:val="171717"/>
        </w:rPr>
        <w:t> tab and the </w:t>
      </w:r>
      <w:r>
        <w:rPr>
          <w:rStyle w:val="Strong"/>
          <w:rFonts w:ascii="Segoe UI" w:hAnsi="Segoe UI" w:cs="Segoe UI"/>
          <w:color w:val="171717"/>
        </w:rPr>
        <w:t>Icons</w:t>
      </w:r>
      <w:r>
        <w:rPr>
          <w:rFonts w:ascii="Segoe UI" w:hAnsi="Segoe UI" w:cs="Segoe UI"/>
          <w:color w:val="171717"/>
        </w:rPr>
        <w:t> dropdown. Scroll close to the bottom of the dropdown options and choose </w:t>
      </w:r>
      <w:r>
        <w:rPr>
          <w:rStyle w:val="Strong"/>
          <w:rFonts w:ascii="Segoe UI" w:hAnsi="Segoe UI" w:cs="Segoe UI"/>
          <w:color w:val="171717"/>
        </w:rPr>
        <w:t>Rectangle</w:t>
      </w:r>
      <w:r>
        <w:rPr>
          <w:rFonts w:ascii="Segoe UI" w:hAnsi="Segoe UI" w:cs="Segoe UI"/>
          <w:color w:val="171717"/>
        </w:rPr>
        <w:t>.</w:t>
      </w:r>
    </w:p>
    <w:p w14:paraId="4C4631E3" w14:textId="77777777" w:rsidR="00F8472B" w:rsidRDefault="00F8472B" w:rsidP="00F8472B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Move and resize the rectangle to cover the top of your app screen.</w:t>
      </w:r>
    </w:p>
    <w:p w14:paraId="3BF4BCEA" w14:textId="733CB3DF" w:rsidR="00F8472B" w:rsidRDefault="00F8472B" w:rsidP="00F8472B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3E880EEF" wp14:editId="40C2261B">
            <wp:extent cx="5731510" cy="3328670"/>
            <wp:effectExtent l="0" t="0" r="2540" b="5080"/>
            <wp:docPr id="8" name="Picture 8" descr="Screenshot of the rectangle at the top of the app scre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of the rectangle at the top of the app screen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0229E" w14:textId="77777777" w:rsidR="00F8472B" w:rsidRDefault="00F8472B" w:rsidP="00F8472B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Next, select the </w:t>
      </w:r>
      <w:r>
        <w:rPr>
          <w:rStyle w:val="Strong"/>
          <w:rFonts w:ascii="Segoe UI" w:hAnsi="Segoe UI" w:cs="Segoe UI"/>
          <w:color w:val="171717"/>
        </w:rPr>
        <w:t>Media</w:t>
      </w:r>
      <w:r>
        <w:rPr>
          <w:rFonts w:ascii="Segoe UI" w:hAnsi="Segoe UI" w:cs="Segoe UI"/>
          <w:color w:val="171717"/>
        </w:rPr>
        <w:t> dropdown at the top and choose </w:t>
      </w:r>
      <w:r>
        <w:rPr>
          <w:rStyle w:val="Strong"/>
          <w:rFonts w:ascii="Segoe UI" w:hAnsi="Segoe UI" w:cs="Segoe UI"/>
          <w:color w:val="171717"/>
        </w:rPr>
        <w:t>Image</w:t>
      </w:r>
      <w:r>
        <w:rPr>
          <w:rFonts w:ascii="Segoe UI" w:hAnsi="Segoe UI" w:cs="Segoe UI"/>
          <w:color w:val="171717"/>
        </w:rPr>
        <w:t>.</w:t>
      </w:r>
    </w:p>
    <w:p w14:paraId="1B3CD76D" w14:textId="77777777" w:rsidR="00F8472B" w:rsidRDefault="00F8472B" w:rsidP="00F8472B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Move the image to the top right corner of your app screen.</w:t>
      </w:r>
    </w:p>
    <w:p w14:paraId="082123C7" w14:textId="77777777" w:rsidR="00F8472B" w:rsidRDefault="00F8472B" w:rsidP="00F8472B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hange the Image property to:</w:t>
      </w:r>
    </w:p>
    <w:p w14:paraId="7A663F17" w14:textId="77777777" w:rsidR="00F8472B" w:rsidRDefault="00F8472B" w:rsidP="00F8472B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language"/>
          <w:rFonts w:ascii="Segoe UI" w:hAnsi="Segoe UI" w:cs="Segoe UI"/>
          <w:color w:val="171717"/>
        </w:rPr>
        <w:t xml:space="preserve">PowerApps </w:t>
      </w:r>
      <w:proofErr w:type="spellStart"/>
      <w:r>
        <w:rPr>
          <w:rStyle w:val="language"/>
          <w:rFonts w:ascii="Segoe UI" w:hAnsi="Segoe UI" w:cs="Segoe UI"/>
          <w:color w:val="171717"/>
        </w:rPr>
        <w:t>Formula</w:t>
      </w:r>
      <w:r>
        <w:rPr>
          <w:rFonts w:ascii="Segoe UI" w:hAnsi="Segoe UI" w:cs="Segoe UI"/>
          <w:color w:val="171717"/>
        </w:rPr>
        <w:t>Copy</w:t>
      </w:r>
      <w:proofErr w:type="spellEnd"/>
    </w:p>
    <w:p w14:paraId="3F8F3F3B" w14:textId="77777777" w:rsidR="00F8472B" w:rsidRDefault="00F8472B" w:rsidP="00F8472B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User(</w:t>
      </w:r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).Image</w:t>
      </w:r>
    </w:p>
    <w:p w14:paraId="7579873B" w14:textId="12C55AB9" w:rsidR="00F8472B" w:rsidRDefault="00F8472B" w:rsidP="00F8472B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04B1B760" wp14:editId="06EED09A">
            <wp:extent cx="5731510" cy="1080135"/>
            <wp:effectExtent l="0" t="0" r="2540" b="5715"/>
            <wp:docPr id="7" name="Picture 7" descr="Screenshot of the user image property at the top right corn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shot of the user image property at the top right corner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8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5E99A" w14:textId="77777777" w:rsidR="00F8472B" w:rsidRDefault="00F8472B" w:rsidP="00F8472B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sert a </w:t>
      </w:r>
      <w:r>
        <w:rPr>
          <w:rStyle w:val="Strong"/>
          <w:rFonts w:ascii="Segoe UI" w:hAnsi="Segoe UI" w:cs="Segoe UI"/>
          <w:color w:val="171717"/>
        </w:rPr>
        <w:t>Label</w:t>
      </w:r>
      <w:r>
        <w:rPr>
          <w:rFonts w:ascii="Segoe UI" w:hAnsi="Segoe UI" w:cs="Segoe UI"/>
          <w:color w:val="171717"/>
        </w:rPr>
        <w:t> and change the Text property to:</w:t>
      </w:r>
    </w:p>
    <w:p w14:paraId="5F1FACDC" w14:textId="77777777" w:rsidR="00F8472B" w:rsidRDefault="00F8472B" w:rsidP="00F8472B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language"/>
          <w:rFonts w:ascii="Segoe UI" w:hAnsi="Segoe UI" w:cs="Segoe UI"/>
          <w:color w:val="171717"/>
        </w:rPr>
        <w:t xml:space="preserve">PowerApps </w:t>
      </w:r>
      <w:proofErr w:type="spellStart"/>
      <w:r>
        <w:rPr>
          <w:rStyle w:val="language"/>
          <w:rFonts w:ascii="Segoe UI" w:hAnsi="Segoe UI" w:cs="Segoe UI"/>
          <w:color w:val="171717"/>
        </w:rPr>
        <w:t>Formula</w:t>
      </w:r>
      <w:r>
        <w:rPr>
          <w:rFonts w:ascii="Segoe UI" w:hAnsi="Segoe UI" w:cs="Segoe UI"/>
          <w:color w:val="171717"/>
        </w:rPr>
        <w:t>Copy</w:t>
      </w:r>
      <w:proofErr w:type="spellEnd"/>
    </w:p>
    <w:p w14:paraId="5D374DAF" w14:textId="77777777" w:rsidR="00F8472B" w:rsidRDefault="00F8472B" w:rsidP="00F8472B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User(</w:t>
      </w:r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).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FullName</w:t>
      </w:r>
      <w:proofErr w:type="spellEnd"/>
    </w:p>
    <w:p w14:paraId="2DAC23A4" w14:textId="77777777" w:rsidR="00F8472B" w:rsidRDefault="00F8472B" w:rsidP="00F8472B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Move the label next to the image and resize as needed.</w:t>
      </w:r>
    </w:p>
    <w:p w14:paraId="3FE02817" w14:textId="01529185" w:rsidR="00F8472B" w:rsidRDefault="00F8472B" w:rsidP="00F8472B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0D49B78" wp14:editId="52FE5012">
            <wp:extent cx="5731510" cy="1206500"/>
            <wp:effectExtent l="0" t="0" r="2540" b="0"/>
            <wp:docPr id="3" name="Picture 3" descr="Screenshot of the first name and last name label propert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creenshot of the first name and last name label property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EC835" w14:textId="77777777" w:rsidR="00F8472B" w:rsidRDefault="00F8472B" w:rsidP="00F8472B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Insert a </w:t>
      </w:r>
      <w:r>
        <w:rPr>
          <w:rStyle w:val="Strong"/>
          <w:rFonts w:ascii="Segoe UI" w:hAnsi="Segoe UI" w:cs="Segoe UI"/>
          <w:color w:val="171717"/>
        </w:rPr>
        <w:t>Button</w:t>
      </w:r>
      <w:r>
        <w:rPr>
          <w:rFonts w:ascii="Segoe UI" w:hAnsi="Segoe UI" w:cs="Segoe UI"/>
          <w:color w:val="171717"/>
        </w:rPr>
        <w:t> and move it to the middle of the screen.</w:t>
      </w:r>
    </w:p>
    <w:p w14:paraId="56036887" w14:textId="77777777" w:rsidR="00F8472B" w:rsidRDefault="00F8472B" w:rsidP="00F8472B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Home</w:t>
      </w:r>
      <w:r>
        <w:rPr>
          <w:rFonts w:ascii="Segoe UI" w:hAnsi="Segoe UI" w:cs="Segoe UI"/>
          <w:color w:val="171717"/>
        </w:rPr>
        <w:t xml:space="preserve"> tab in the top </w:t>
      </w:r>
      <w:proofErr w:type="gramStart"/>
      <w:r>
        <w:rPr>
          <w:rFonts w:ascii="Segoe UI" w:hAnsi="Segoe UI" w:cs="Segoe UI"/>
          <w:color w:val="171717"/>
        </w:rPr>
        <w:t>left, and</w:t>
      </w:r>
      <w:proofErr w:type="gramEnd"/>
      <w:r>
        <w:rPr>
          <w:rFonts w:ascii="Segoe UI" w:hAnsi="Segoe UI" w:cs="Segoe UI"/>
          <w:color w:val="171717"/>
        </w:rPr>
        <w:t xml:space="preserve"> click the </w:t>
      </w:r>
      <w:r>
        <w:rPr>
          <w:rStyle w:val="Strong"/>
          <w:rFonts w:ascii="Segoe UI" w:hAnsi="Segoe UI" w:cs="Segoe UI"/>
          <w:color w:val="171717"/>
        </w:rPr>
        <w:t>Theme</w:t>
      </w:r>
      <w:r>
        <w:rPr>
          <w:rFonts w:ascii="Segoe UI" w:hAnsi="Segoe UI" w:cs="Segoe UI"/>
          <w:color w:val="171717"/>
        </w:rPr>
        <w:t> dropdown. Choose </w:t>
      </w:r>
      <w:r>
        <w:rPr>
          <w:rStyle w:val="Strong"/>
          <w:rFonts w:ascii="Segoe UI" w:hAnsi="Segoe UI" w:cs="Segoe UI"/>
          <w:color w:val="171717"/>
        </w:rPr>
        <w:t>Forest</w:t>
      </w:r>
      <w:r>
        <w:rPr>
          <w:rFonts w:ascii="Segoe UI" w:hAnsi="Segoe UI" w:cs="Segoe UI"/>
          <w:color w:val="171717"/>
        </w:rPr>
        <w:t>.</w:t>
      </w:r>
    </w:p>
    <w:p w14:paraId="5BCDE3A0" w14:textId="00B6EFD1" w:rsidR="00F8472B" w:rsidRDefault="00F8472B" w:rsidP="00F8472B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675D09E8" wp14:editId="79104869">
            <wp:extent cx="5731510" cy="3074035"/>
            <wp:effectExtent l="0" t="0" r="2540" b="0"/>
            <wp:docPr id="1" name="Picture 1" descr="Screenshot of the Theme dropdown with Forest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creenshot of the Theme dropdown with Forest selected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7A30D" w14:textId="31824254" w:rsidR="0087445A" w:rsidRDefault="0087445A" w:rsidP="00CB4358"/>
    <w:sectPr w:rsidR="008744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3185"/>
    <w:multiLevelType w:val="hybridMultilevel"/>
    <w:tmpl w:val="0136A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02413"/>
    <w:multiLevelType w:val="multilevel"/>
    <w:tmpl w:val="625844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315BDF"/>
    <w:multiLevelType w:val="hybridMultilevel"/>
    <w:tmpl w:val="7E68E0B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F909F1"/>
    <w:multiLevelType w:val="multilevel"/>
    <w:tmpl w:val="24262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7B3360"/>
    <w:multiLevelType w:val="hybridMultilevel"/>
    <w:tmpl w:val="44085C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UzNjI0sjQyMrVU0lEKTi0uzszPAykwqgUA/02Q2CwAAAA="/>
  </w:docVars>
  <w:rsids>
    <w:rsidRoot w:val="006C65E1"/>
    <w:rsid w:val="00054A9F"/>
    <w:rsid w:val="001D5ED7"/>
    <w:rsid w:val="001F2441"/>
    <w:rsid w:val="00212E9A"/>
    <w:rsid w:val="004715CF"/>
    <w:rsid w:val="005C62B2"/>
    <w:rsid w:val="005E7BD6"/>
    <w:rsid w:val="006157E4"/>
    <w:rsid w:val="00636025"/>
    <w:rsid w:val="006C65E1"/>
    <w:rsid w:val="00775A69"/>
    <w:rsid w:val="0084413B"/>
    <w:rsid w:val="0087445A"/>
    <w:rsid w:val="008902AA"/>
    <w:rsid w:val="009138DD"/>
    <w:rsid w:val="009E4DE0"/>
    <w:rsid w:val="00A63F46"/>
    <w:rsid w:val="00B22FB7"/>
    <w:rsid w:val="00C579A8"/>
    <w:rsid w:val="00CB4358"/>
    <w:rsid w:val="00D00157"/>
    <w:rsid w:val="00F8472B"/>
    <w:rsid w:val="00FB4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6E33A"/>
  <w15:chartTrackingRefBased/>
  <w15:docId w15:val="{44E550E5-C13D-4ECE-9FF9-59691D426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65E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C65E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C65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CB435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B4358"/>
    <w:rPr>
      <w:i/>
      <w:iCs/>
    </w:rPr>
  </w:style>
  <w:style w:type="character" w:customStyle="1" w:styleId="language">
    <w:name w:val="language"/>
    <w:basedOn w:val="DefaultParagraphFont"/>
    <w:rsid w:val="00F8472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47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472B"/>
    <w:rPr>
      <w:rFonts w:ascii="Courier New" w:eastAsia="Times New Roman" w:hAnsi="Courier New" w:cs="Courier New"/>
      <w:sz w:val="20"/>
      <w:szCs w:val="20"/>
      <w:lang w:val="en-US" w:bidi="ar-SA"/>
    </w:rPr>
  </w:style>
  <w:style w:type="character" w:styleId="HTMLCode">
    <w:name w:val="HTML Code"/>
    <w:basedOn w:val="DefaultParagraphFont"/>
    <w:uiPriority w:val="99"/>
    <w:semiHidden/>
    <w:unhideWhenUsed/>
    <w:rsid w:val="00F8472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36350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1147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ake.powerapps.com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17</cp:revision>
  <dcterms:created xsi:type="dcterms:W3CDTF">2020-02-16T09:39:00Z</dcterms:created>
  <dcterms:modified xsi:type="dcterms:W3CDTF">2021-07-20T06:22:00Z</dcterms:modified>
</cp:coreProperties>
</file>